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1579E" w14:textId="099FFD6E" w:rsidR="005B147B" w:rsidRPr="003476EB" w:rsidRDefault="003F4073">
      <w:pPr>
        <w:rPr>
          <w:color w:val="FF0000"/>
          <w:sz w:val="52"/>
          <w:szCs w:val="52"/>
        </w:rPr>
      </w:pPr>
      <w:r w:rsidRPr="003476EB">
        <w:rPr>
          <w:color w:val="FF0000"/>
          <w:sz w:val="52"/>
          <w:szCs w:val="52"/>
        </w:rPr>
        <w:t>TASK 1:</w:t>
      </w:r>
    </w:p>
    <w:p w14:paraId="59CA2313" w14:textId="06EAA94C" w:rsidR="003F4073" w:rsidRPr="00314861" w:rsidRDefault="003F4073">
      <w:pPr>
        <w:rPr>
          <w:sz w:val="36"/>
          <w:szCs w:val="36"/>
          <w:rtl/>
          <w:lang w:bidi="ar-EG"/>
        </w:rPr>
      </w:pPr>
      <w:r w:rsidRPr="00314861">
        <w:rPr>
          <w:sz w:val="36"/>
          <w:szCs w:val="36"/>
        </w:rPr>
        <w:t>AI examples without data?</w:t>
      </w:r>
    </w:p>
    <w:p w14:paraId="1D9D287E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Manufacturing robots</w:t>
      </w:r>
    </w:p>
    <w:p w14:paraId="31272438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Self-driving cars</w:t>
      </w:r>
    </w:p>
    <w:p w14:paraId="45A545E5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Smart assistants</w:t>
      </w:r>
    </w:p>
    <w:p w14:paraId="70773BF4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Healthcare management</w:t>
      </w:r>
    </w:p>
    <w:p w14:paraId="2943F0B6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Automated financial investing</w:t>
      </w:r>
    </w:p>
    <w:p w14:paraId="2E762D57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 xml:space="preserve">Virtual travel booking </w:t>
      </w:r>
      <w:proofErr w:type="gramStart"/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agent</w:t>
      </w:r>
      <w:proofErr w:type="gramEnd"/>
    </w:p>
    <w:p w14:paraId="06B6376E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6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Social media monitoring</w:t>
      </w:r>
    </w:p>
    <w:p w14:paraId="17791BC1" w14:textId="77777777" w:rsidR="009F1340" w:rsidRPr="009F1340" w:rsidRDefault="009F1340" w:rsidP="009F1340">
      <w:pPr>
        <w:numPr>
          <w:ilvl w:val="0"/>
          <w:numId w:val="1"/>
        </w:numPr>
        <w:shd w:val="clear" w:color="auto" w:fill="F9FAFF"/>
        <w:spacing w:before="100" w:beforeAutospacing="1" w:after="0" w:line="450" w:lineRule="atLeast"/>
        <w:rPr>
          <w:rFonts w:ascii="Georgia" w:eastAsia="Times New Roman" w:hAnsi="Georgia" w:cs="Times New Roman"/>
          <w:color w:val="3A3B41"/>
          <w:sz w:val="27"/>
          <w:szCs w:val="27"/>
        </w:rPr>
      </w:pPr>
      <w:r w:rsidRPr="009F1340">
        <w:rPr>
          <w:rFonts w:ascii="Georgia" w:eastAsia="Times New Roman" w:hAnsi="Georgia" w:cs="Times New Roman"/>
          <w:color w:val="3A3B41"/>
          <w:sz w:val="27"/>
          <w:szCs w:val="27"/>
        </w:rPr>
        <w:t>Marketing chatbots</w:t>
      </w:r>
    </w:p>
    <w:p w14:paraId="736D8260" w14:textId="4B2F9ECD" w:rsidR="003F4073" w:rsidRDefault="003F4073"/>
    <w:p w14:paraId="7CEBF71C" w14:textId="0373E8CF" w:rsidR="003F4073" w:rsidRDefault="003F4073"/>
    <w:p w14:paraId="10B6F597" w14:textId="4F4F2CEC" w:rsidR="003F4073" w:rsidRPr="00832CFF" w:rsidRDefault="003F4073">
      <w:pPr>
        <w:rPr>
          <w:color w:val="FF0000"/>
          <w:sz w:val="48"/>
          <w:szCs w:val="48"/>
        </w:rPr>
      </w:pPr>
      <w:r w:rsidRPr="00832CFF">
        <w:rPr>
          <w:color w:val="FF0000"/>
          <w:sz w:val="48"/>
          <w:szCs w:val="48"/>
        </w:rPr>
        <w:t>TASK</w:t>
      </w:r>
      <w:r w:rsidR="00832CFF" w:rsidRPr="00832CFF">
        <w:rPr>
          <w:color w:val="FF0000"/>
          <w:sz w:val="48"/>
          <w:szCs w:val="48"/>
        </w:rPr>
        <w:t>2</w:t>
      </w:r>
      <w:r w:rsidRPr="00832CFF">
        <w:rPr>
          <w:color w:val="FF0000"/>
          <w:sz w:val="48"/>
          <w:szCs w:val="48"/>
        </w:rPr>
        <w:t>:</w:t>
      </w:r>
    </w:p>
    <w:p w14:paraId="2B7B4C60" w14:textId="07B1DB5F" w:rsidR="00832CFF" w:rsidRDefault="00832CFF">
      <w:pPr>
        <w:rPr>
          <w:sz w:val="40"/>
          <w:szCs w:val="40"/>
        </w:rPr>
      </w:pPr>
      <w:r>
        <w:rPr>
          <w:sz w:val="40"/>
          <w:szCs w:val="40"/>
        </w:rPr>
        <w:t xml:space="preserve">The companies that work in ai in Egypt and </w:t>
      </w:r>
      <w:proofErr w:type="gramStart"/>
      <w:r>
        <w:rPr>
          <w:sz w:val="40"/>
          <w:szCs w:val="40"/>
        </w:rPr>
        <w:t>there</w:t>
      </w:r>
      <w:proofErr w:type="gramEnd"/>
      <w:r>
        <w:rPr>
          <w:sz w:val="40"/>
          <w:szCs w:val="40"/>
        </w:rPr>
        <w:t xml:space="preserve"> specialization:</w:t>
      </w:r>
    </w:p>
    <w:p w14:paraId="4D397240" w14:textId="5396FB1E" w:rsidR="00832CFF" w:rsidRDefault="00F8087C">
      <w:pPr>
        <w:rPr>
          <w:sz w:val="40"/>
          <w:szCs w:val="40"/>
        </w:rPr>
      </w:pPr>
      <w:r>
        <w:rPr>
          <w:sz w:val="40"/>
          <w:szCs w:val="40"/>
        </w:rPr>
        <w:t>1.doit</w:t>
      </w:r>
    </w:p>
    <w:p w14:paraId="622CA27C" w14:textId="3A1B7A01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2.codid</w:t>
      </w:r>
    </w:p>
    <w:p w14:paraId="4B2449F6" w14:textId="127FDDD1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3.wolves_ground</w:t>
      </w:r>
    </w:p>
    <w:p w14:paraId="4E6D4A81" w14:textId="26F4267E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4.desirm</w:t>
      </w:r>
    </w:p>
    <w:p w14:paraId="7F756C76" w14:textId="50EC1F8C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5.MUO digital</w:t>
      </w:r>
    </w:p>
    <w:p w14:paraId="0D832C62" w14:textId="7A770A34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6.Transatlantic technology</w:t>
      </w:r>
    </w:p>
    <w:p w14:paraId="43CF75B6" w14:textId="21FB95B6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lastRenderedPageBreak/>
        <w:t>7.Kemet Dynamics</w:t>
      </w:r>
    </w:p>
    <w:p w14:paraId="4BAB2EC0" w14:textId="01DAE45A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8.BADR</w:t>
      </w:r>
    </w:p>
    <w:p w14:paraId="45770E83" w14:textId="2A9700A6" w:rsidR="00F8087C" w:rsidRDefault="00F8087C">
      <w:pPr>
        <w:rPr>
          <w:sz w:val="28"/>
          <w:szCs w:val="28"/>
        </w:rPr>
      </w:pPr>
      <w:r>
        <w:rPr>
          <w:sz w:val="40"/>
          <w:szCs w:val="40"/>
        </w:rPr>
        <w:t>10.</w:t>
      </w:r>
      <w:r w:rsidRPr="001A145D">
        <w:rPr>
          <w:sz w:val="28"/>
          <w:szCs w:val="28"/>
        </w:rPr>
        <w:t xml:space="preserve">AGORA FOR EDUCATIONAL DEVELOPMENT:AGORA IS A MOBILE </w:t>
      </w:r>
      <w:r w:rsidR="001A145D" w:rsidRPr="001A145D">
        <w:rPr>
          <w:sz w:val="28"/>
          <w:szCs w:val="28"/>
        </w:rPr>
        <w:t>APPLICATION THAT CONNECTS EDUACTION TO THE REAL WORLD.</w:t>
      </w:r>
    </w:p>
    <w:p w14:paraId="4712577A" w14:textId="54912541" w:rsidR="001A145D" w:rsidRPr="001A145D" w:rsidRDefault="001A145D" w:rsidP="001A145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rPr>
          <w:sz w:val="28"/>
          <w:szCs w:val="28"/>
        </w:rPr>
        <w:t>11.WELLHIRING: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AI software company aims to raise the hiring quality and saving time &amp; cost</w:t>
      </w:r>
    </w:p>
    <w:p w14:paraId="5B1A6961" w14:textId="67B3425C" w:rsidR="001A145D" w:rsidRDefault="001A145D" w:rsidP="001A145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rPr>
          <w:sz w:val="28"/>
          <w:szCs w:val="28"/>
        </w:rPr>
        <w:t xml:space="preserve">12.PARTUM ELECTRONICS: 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We manufacture voice controlled smart home devices</w:t>
      </w:r>
    </w:p>
    <w:p w14:paraId="2CA4B165" w14:textId="4EA43898" w:rsidR="001A145D" w:rsidRPr="001A145D" w:rsidRDefault="001A145D" w:rsidP="001A145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3.WEBVILE: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</w:t>
      </w:r>
      <w:proofErr w:type="spellStart"/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Artville</w:t>
      </w:r>
      <w:proofErr w:type="spellEnd"/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is an AI studio that automates photo-editing</w:t>
      </w:r>
    </w:p>
    <w:p w14:paraId="33CC37AF" w14:textId="2F853E6F" w:rsidR="00D66A0D" w:rsidRDefault="001A145D" w:rsidP="00D66A0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4.</w:t>
      </w:r>
      <w:r w:rsidR="00D66A0D">
        <w:t>ELECTRIC DREAMS SOLUTIONS:</w:t>
      </w:r>
      <w:r w:rsidR="00D66A0D"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</w:t>
      </w:r>
      <w:r w:rsidR="00D66A0D"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We make Machine Learning technologies accessible to everyone.</w:t>
      </w:r>
    </w:p>
    <w:p w14:paraId="64AC421D" w14:textId="74E2837B" w:rsidR="00D66A0D" w:rsidRPr="00D66A0D" w:rsidRDefault="00D66A0D" w:rsidP="00D66A0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5.WIDEPOT:</w:t>
      </w:r>
      <w:r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</w:t>
      </w:r>
      <w:r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Empowers businesses to build smart chatbots that speak MENA language</w:t>
      </w:r>
    </w:p>
    <w:p w14:paraId="529397A1" w14:textId="6DE91C2E" w:rsidR="00D66A0D" w:rsidRPr="00D66A0D" w:rsidRDefault="00D66A0D" w:rsidP="00D66A0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6.FLASHLED:</w:t>
      </w:r>
      <w:r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</w:t>
      </w:r>
      <w:r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Flash Lead is the new "Sales force CRM" developed in &amp; for the middle east.</w:t>
      </w:r>
    </w:p>
    <w:p w14:paraId="25B8F401" w14:textId="032CEF68" w:rsidR="00D66A0D" w:rsidRPr="00D66A0D" w:rsidRDefault="00D66A0D" w:rsidP="00D66A0D"/>
    <w:p w14:paraId="6305B66F" w14:textId="3C80F6E3" w:rsidR="001A145D" w:rsidRPr="001A145D" w:rsidRDefault="001A145D" w:rsidP="001A145D"/>
    <w:p w14:paraId="7E00B32C" w14:textId="1F49A7B3" w:rsidR="001A145D" w:rsidRPr="001A145D" w:rsidRDefault="001A145D">
      <w:pPr>
        <w:rPr>
          <w:sz w:val="28"/>
          <w:szCs w:val="28"/>
        </w:rPr>
      </w:pPr>
    </w:p>
    <w:p w14:paraId="7E558581" w14:textId="77777777" w:rsidR="001A145D" w:rsidRPr="00832CFF" w:rsidRDefault="001A145D">
      <w:pPr>
        <w:rPr>
          <w:sz w:val="40"/>
          <w:szCs w:val="40"/>
        </w:rPr>
      </w:pPr>
    </w:p>
    <w:p w14:paraId="08B0B182" w14:textId="09BDBED8" w:rsidR="00832CFF" w:rsidRPr="00832CFF" w:rsidRDefault="00832CFF" w:rsidP="00832CFF">
      <w:pPr>
        <w:rPr>
          <w:rFonts w:ascii="Arial" w:hAnsi="Arial" w:cs="Arial"/>
          <w:color w:val="FF0000"/>
          <w:sz w:val="44"/>
          <w:szCs w:val="44"/>
          <w:shd w:val="clear" w:color="auto" w:fill="FFFFFF"/>
        </w:rPr>
      </w:pPr>
      <w:r w:rsidRPr="00C754C3">
        <w:rPr>
          <w:rFonts w:ascii="Arial" w:hAnsi="Arial" w:cs="Arial"/>
          <w:color w:val="FF0000"/>
          <w:sz w:val="44"/>
          <w:szCs w:val="44"/>
          <w:shd w:val="clear" w:color="auto" w:fill="FFFFFF"/>
        </w:rPr>
        <w:t>Task 3:</w:t>
      </w:r>
    </w:p>
    <w:p w14:paraId="73244F25" w14:textId="053CA390" w:rsidR="003F4073" w:rsidRDefault="003F4073">
      <w:r>
        <w:t>Examples for interpreted and compiled language?</w:t>
      </w:r>
    </w:p>
    <w:p w14:paraId="025B79C6" w14:textId="2991B99A" w:rsidR="003F4073" w:rsidRDefault="003F4073">
      <w:r>
        <w:t>Interpreted:</w:t>
      </w:r>
    </w:p>
    <w:p w14:paraId="15F65B65" w14:textId="366A8C5B" w:rsidR="00C754C3" w:rsidRDefault="00C754C3" w:rsidP="00C754C3"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Interpreters run through a program line by line and execute each command. Here,</w:t>
      </w:r>
      <w:r w:rsidRPr="00C754C3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Interpreted</w:t>
      </w:r>
      <w:proofErr w:type="gram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languages were once significantly slower than compiled languages. But, with the development of </w:t>
      </w:r>
      <w:hyperlink r:id="rId5" w:history="1">
        <w:r>
          <w:rPr>
            <w:rStyle w:val="Hyperlink"/>
            <w:rFonts w:ascii="Arial" w:hAnsi="Arial" w:cs="Arial"/>
            <w:sz w:val="33"/>
            <w:szCs w:val="33"/>
            <w:bdr w:val="none" w:sz="0" w:space="0" w:color="auto" w:frame="1"/>
            <w:shd w:val="clear" w:color="auto" w:fill="FFFFFF"/>
          </w:rPr>
          <w:t>just-in-time compilation</w:t>
        </w:r>
      </w:hyperlink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, that gap is shrinking.</w:t>
      </w:r>
    </w:p>
    <w:p w14:paraId="30973FF3" w14:textId="60CB89E1" w:rsidR="00C754C3" w:rsidRPr="00C754C3" w:rsidRDefault="00C754C3" w:rsidP="00C754C3">
      <w:pPr>
        <w:rPr>
          <w:sz w:val="44"/>
          <w:szCs w:val="44"/>
        </w:rPr>
      </w:pPr>
      <w:r w:rsidRPr="00C754C3">
        <w:rPr>
          <w:sz w:val="44"/>
          <w:szCs w:val="44"/>
        </w:rPr>
        <w:lastRenderedPageBreak/>
        <w:t>Examples:</w:t>
      </w:r>
    </w:p>
    <w:p w14:paraId="52BFB491" w14:textId="271CFCC5" w:rsidR="003F4073" w:rsidRPr="00C754C3" w:rsidRDefault="00C754C3" w:rsidP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Php,ruby</w:t>
      </w:r>
      <w:proofErr w:type="gram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,python,javascript</w:t>
      </w:r>
      <w:proofErr w:type="spell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;</w:t>
      </w:r>
      <w:r w:rsidRPr="00C754C3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</w:t>
      </w:r>
    </w:p>
    <w:p w14:paraId="63D47FD9" w14:textId="1AC3DDD1" w:rsidR="003F4073" w:rsidRPr="00C754C3" w:rsidRDefault="003F4073">
      <w:pPr>
        <w:rPr>
          <w:sz w:val="44"/>
          <w:szCs w:val="44"/>
        </w:rPr>
      </w:pPr>
      <w:r w:rsidRPr="00C754C3">
        <w:rPr>
          <w:sz w:val="44"/>
          <w:szCs w:val="44"/>
        </w:rPr>
        <w:t>Compiled:</w:t>
      </w:r>
    </w:p>
    <w:p w14:paraId="672169C0" w14:textId="6A86182A" w:rsidR="003F4073" w:rsidRDefault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Compiled languages are converted directly into machine code that the processor can execute. As a result, they tend to be faster and more efficient to execute than interpreted languages. They also give the developer more control over hardware aspects, like memory management and CPU usage.</w:t>
      </w:r>
      <w:r w:rsidRPr="00C754C3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</w:t>
      </w: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they need to be manually compiled first. You need to “rebuild” the program every time you need to make a change. </w:t>
      </w:r>
    </w:p>
    <w:p w14:paraId="355A01D0" w14:textId="57ACC732" w:rsidR="00C754C3" w:rsidRDefault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Examples:</w:t>
      </w:r>
    </w:p>
    <w:p w14:paraId="1A62AAF3" w14:textId="0DE5E323" w:rsidR="00C754C3" w:rsidRDefault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C, C++, Erlang, Haskell, Rust, and Go.</w:t>
      </w:r>
    </w:p>
    <w:p w14:paraId="474764B2" w14:textId="18EED63C" w:rsidR="005B7DAC" w:rsidRDefault="005B7DAC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</w:p>
    <w:p w14:paraId="1D9D7FE9" w14:textId="2F8F52AE" w:rsidR="005B7DAC" w:rsidRDefault="005B7DAC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TASK 4:</w:t>
      </w:r>
    </w:p>
    <w:p w14:paraId="286399AE" w14:textId="715333BC" w:rsidR="005B7DAC" w:rsidRDefault="005B7DAC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Difference between </w:t>
      </w:r>
      <w:proofErr w:type="gramStart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open source</w:t>
      </w:r>
      <w:proofErr w:type="gram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languages and not open source languages:</w:t>
      </w:r>
    </w:p>
    <w:p w14:paraId="1FF49D19" w14:textId="147C5356" w:rsidR="005B7DAC" w:rsidRDefault="00B96556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closed</w:t>
      </w:r>
      <w:r w:rsidR="005B7DAC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source:</w:t>
      </w:r>
    </w:p>
    <w:p w14:paraId="299C5E84" w14:textId="79D80922" w:rsidR="005B7DAC" w:rsidRDefault="005B7DAC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5B7DAC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With </w:t>
      </w:r>
      <w:r w:rsidRPr="005B7DAC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closed source software</w:t>
      </w:r>
      <w:r w:rsidRPr="005B7DAC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 (also known as proprietary software), the public is not given access to the source code, so they can’t see or modify it in any way.</w:t>
      </w:r>
    </w:p>
    <w:p w14:paraId="6FE35EAD" w14:textId="5B812429" w:rsidR="00F25E64" w:rsidRDefault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Advantages:</w:t>
      </w:r>
    </w:p>
    <w:p w14:paraId="04551CEE" w14:textId="40BEFC4F" w:rsidR="00F25E64" w:rsidRPr="00D66A0D" w:rsidRDefault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Closed source software is more likely to be a </w:t>
      </w: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stable, focused product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, and if you need support customer service is typically easier to access. </w:t>
      </w:r>
    </w:p>
    <w:p w14:paraId="47214F9D" w14:textId="139D25F0" w:rsidR="00F25E64" w:rsidRDefault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lastRenderedPageBreak/>
        <w:t>Disadvantages:</w:t>
      </w:r>
    </w:p>
    <w:p w14:paraId="7BFED638" w14:textId="03643161" w:rsidR="00B96556" w:rsidRPr="00D66A0D" w:rsidRDefault="00F25E64" w:rsidP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closed source software </w:t>
      </w: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often costs money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, and if it has any bugs or missing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features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you’ll have to wait on the creator to address the problems.</w:t>
      </w:r>
    </w:p>
    <w:p w14:paraId="35C701C6" w14:textId="469564E1" w:rsidR="00F25E64" w:rsidRDefault="00F25E64" w:rsidP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Examples:</w:t>
      </w:r>
    </w:p>
    <w:p w14:paraId="6C4BD7CA" w14:textId="727F84D4" w:rsidR="00F25E64" w:rsidRPr="00D66A0D" w:rsidRDefault="00F25E64" w:rsidP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The </w:t>
      </w: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vast majority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 of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apps, games, and other popular software is closed source.</w:t>
      </w:r>
    </w:p>
    <w:p w14:paraId="7BE10F42" w14:textId="1EF1B309" w:rsidR="005B7DAC" w:rsidRDefault="00B96556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</w:t>
      </w:r>
      <w:r w:rsidR="005B7DAC" w:rsidRPr="005B7DAC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source:</w:t>
      </w:r>
    </w:p>
    <w:p w14:paraId="59C1DCDA" w14:textId="35C1C6D8" w:rsidR="005B7DAC" w:rsidRDefault="00B96556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B96556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with </w:t>
      </w:r>
      <w:proofErr w:type="gramStart"/>
      <w:r w:rsidRPr="00B96556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B96556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software</w:t>
      </w:r>
      <w:r w:rsidRPr="00B96556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, the source code is publicly available to anyone who wants it, and programmers can read or change that code if they desire. </w:t>
      </w:r>
    </w:p>
    <w:p w14:paraId="56A87A68" w14:textId="77777777" w:rsidR="00B96556" w:rsidRDefault="00B96556" w:rsidP="00B96556">
      <w:pP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  <w:t xml:space="preserve">Advantages  </w:t>
      </w:r>
    </w:p>
    <w:p w14:paraId="186CBB2E" w14:textId="77777777" w:rsidR="00B96556" w:rsidRDefault="00B96556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</w:rPr>
      </w:pPr>
      <w:r w:rsidRPr="00B96556">
        <w:rPr>
          <w:rFonts w:ascii="Lucida Sans Unicode" w:hAnsi="Lucida Sans Unicode" w:cs="Lucida Sans Unicode"/>
          <w:sz w:val="29"/>
          <w:szCs w:val="29"/>
        </w:rPr>
        <w:t>One of open source’s biggest advantages is that it’s </w:t>
      </w:r>
      <w:r w:rsidRPr="00B96556">
        <w:rPr>
          <w:rStyle w:val="Strong"/>
          <w:rFonts w:ascii="Lucida Sans Unicode" w:hAnsi="Lucida Sans Unicode" w:cs="Lucida Sans Unicode"/>
          <w:sz w:val="29"/>
          <w:szCs w:val="29"/>
        </w:rPr>
        <w:t>usually free</w:t>
      </w:r>
      <w:r w:rsidRPr="00B96556">
        <w:rPr>
          <w:rFonts w:ascii="Lucida Sans Unicode" w:hAnsi="Lucida Sans Unicode" w:cs="Lucida Sans Unicode"/>
          <w:sz w:val="29"/>
          <w:szCs w:val="29"/>
        </w:rPr>
        <w:t>, although some features and technical support may cost extra. Also, because the code is available to anyone who wants it, </w:t>
      </w:r>
      <w:r w:rsidRPr="00B96556">
        <w:rPr>
          <w:rStyle w:val="Strong"/>
          <w:rFonts w:ascii="Lucida Sans Unicode" w:hAnsi="Lucida Sans Unicode" w:cs="Lucida Sans Unicode"/>
          <w:sz w:val="29"/>
          <w:szCs w:val="29"/>
        </w:rPr>
        <w:t>public collaboration</w:t>
      </w:r>
      <w:r w:rsidRPr="00B96556">
        <w:rPr>
          <w:rFonts w:ascii="Lucida Sans Unicode" w:hAnsi="Lucida Sans Unicode" w:cs="Lucida Sans Unicode"/>
          <w:sz w:val="29"/>
          <w:szCs w:val="29"/>
        </w:rPr>
        <w:t> can fix bugs, add features, and improve performance within a relatively short amount of time.</w:t>
      </w:r>
    </w:p>
    <w:p w14:paraId="1E558D8F" w14:textId="77777777" w:rsidR="00B96556" w:rsidRPr="00B96556" w:rsidRDefault="00B96556" w:rsidP="00B96556">
      <w:pP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  <w:t>disadvantages:</w:t>
      </w:r>
    </w:p>
    <w:p w14:paraId="5324631E" w14:textId="07CA3E00" w:rsidR="00B96556" w:rsidRPr="00D66A0D" w:rsidRDefault="00B96556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It may not be as user friendly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 as closed source software, and if you run into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troubl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it may be difficult to find technical support, especially for less popular programs.</w:t>
      </w:r>
    </w:p>
    <w:p w14:paraId="74B93A72" w14:textId="0619FE15" w:rsidR="00F25E64" w:rsidRPr="00D66A0D" w:rsidRDefault="00F25E64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Examples:</w:t>
      </w:r>
    </w:p>
    <w:p w14:paraId="2E351C8F" w14:textId="7AD0AC50" w:rsidR="00F25E64" w:rsidRPr="00D66A0D" w:rsidRDefault="00F25E64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lastRenderedPageBreak/>
        <w:t>open sourc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alternative to Microsoft Office, you could use LibreOffice. Instead of using Windows, you could try an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Linux operating system. Other common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examples include the Firefox web browser and WordPress blogging platform</w:t>
      </w:r>
    </w:p>
    <w:p w14:paraId="326F7C43" w14:textId="79FEF246" w:rsidR="00F25E64" w:rsidRDefault="00F25E64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</w:pPr>
    </w:p>
    <w:p w14:paraId="3928B3F6" w14:textId="0C862F33" w:rsidR="00F25E64" w:rsidRDefault="00F25E64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  <w:rtl/>
        </w:rPr>
      </w:pPr>
      <w:r w:rsidRPr="00F25E64"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</w:rPr>
        <w:t>task 5:</w:t>
      </w:r>
    </w:p>
    <w:p w14:paraId="12CD7CB0" w14:textId="30647666" w:rsidR="00FD58FC" w:rsidRPr="00D66A0D" w:rsidRDefault="00FD58FC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Arial"/>
          <w:sz w:val="44"/>
          <w:szCs w:val="44"/>
          <w:shd w:val="clear" w:color="auto" w:fill="FFFFFF"/>
        </w:rPr>
      </w:pPr>
      <w:r w:rsidRPr="00D66A0D">
        <w:rPr>
          <w:rFonts w:ascii="Lucida Sans Unicode" w:hAnsi="Lucida Sans Unicode" w:cs="Arial"/>
          <w:sz w:val="44"/>
          <w:szCs w:val="44"/>
          <w:shd w:val="clear" w:color="auto" w:fill="FFFFFF"/>
        </w:rPr>
        <w:t xml:space="preserve">What are the languages that doesn’t support </w:t>
      </w:r>
      <w:proofErr w:type="spellStart"/>
      <w:r w:rsidRPr="00D66A0D">
        <w:rPr>
          <w:rFonts w:ascii="Lucida Sans Unicode" w:hAnsi="Lucida Sans Unicode" w:cs="Arial"/>
          <w:sz w:val="44"/>
          <w:szCs w:val="44"/>
          <w:shd w:val="clear" w:color="auto" w:fill="FFFFFF"/>
        </w:rPr>
        <w:t>oop</w:t>
      </w:r>
      <w:proofErr w:type="spellEnd"/>
      <w:r w:rsidRPr="00D66A0D">
        <w:rPr>
          <w:rFonts w:ascii="Lucida Sans Unicode" w:hAnsi="Lucida Sans Unicode" w:cs="Arial"/>
          <w:sz w:val="44"/>
          <w:szCs w:val="44"/>
          <w:shd w:val="clear" w:color="auto" w:fill="FFFFFF"/>
        </w:rPr>
        <w:t>?</w:t>
      </w:r>
    </w:p>
    <w:p w14:paraId="191EEB9E" w14:textId="062C1073" w:rsidR="00A17EAD" w:rsidRPr="003476EB" w:rsidRDefault="003476EB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Arial"/>
          <w:color w:val="FF0000"/>
          <w:sz w:val="28"/>
          <w:szCs w:val="28"/>
          <w:shd w:val="clear" w:color="auto" w:fill="FFFFFF"/>
        </w:rPr>
      </w:pPr>
      <w:r w:rsidRPr="003476EB">
        <w:rPr>
          <w:rFonts w:ascii="Open Sans" w:hAnsi="Open Sans" w:cs="Open Sans"/>
          <w:color w:val="090808"/>
          <w:sz w:val="28"/>
          <w:szCs w:val="28"/>
          <w:shd w:val="clear" w:color="auto" w:fill="FFFFFF"/>
        </w:rPr>
        <w:t xml:space="preserve">There are many programming languages which are not </w:t>
      </w:r>
      <w:r>
        <w:rPr>
          <w:rFonts w:ascii="Open Sans" w:hAnsi="Open Sans" w:cs="Open Sans"/>
          <w:color w:val="090808"/>
          <w:sz w:val="28"/>
          <w:szCs w:val="28"/>
          <w:shd w:val="clear" w:color="auto" w:fill="FFFFFF"/>
        </w:rPr>
        <w:t xml:space="preserve">support </w:t>
      </w:r>
      <w:r w:rsidRPr="003476EB">
        <w:rPr>
          <w:rFonts w:ascii="Open Sans" w:hAnsi="Open Sans" w:cs="Open Sans"/>
          <w:color w:val="090808"/>
          <w:sz w:val="28"/>
          <w:szCs w:val="28"/>
          <w:shd w:val="clear" w:color="auto" w:fill="FFFFFF"/>
        </w:rPr>
        <w:t>oriented programming languages like </w:t>
      </w:r>
      <w:proofErr w:type="spellStart"/>
      <w:r w:rsidRPr="003476EB">
        <w:rPr>
          <w:rStyle w:val="Strong"/>
          <w:rFonts w:ascii="Open Sans" w:hAnsi="Open Sans" w:cs="Open Sans"/>
          <w:color w:val="090808"/>
          <w:sz w:val="28"/>
          <w:szCs w:val="28"/>
          <w:bdr w:val="none" w:sz="0" w:space="0" w:color="auto" w:frame="1"/>
          <w:shd w:val="clear" w:color="auto" w:fill="FFFFFF"/>
        </w:rPr>
        <w:t>Fortan</w:t>
      </w:r>
      <w:proofErr w:type="spellEnd"/>
      <w:r w:rsidRPr="003476EB">
        <w:rPr>
          <w:rStyle w:val="Strong"/>
          <w:rFonts w:ascii="Open Sans" w:hAnsi="Open Sans" w:cs="Open Sans"/>
          <w:color w:val="090808"/>
          <w:sz w:val="28"/>
          <w:szCs w:val="28"/>
          <w:bdr w:val="none" w:sz="0" w:space="0" w:color="auto" w:frame="1"/>
          <w:shd w:val="clear" w:color="auto" w:fill="FFFFFF"/>
        </w:rPr>
        <w:t>, Algol, Cobol, Basic, Pascal, C, Ada</w:t>
      </w:r>
    </w:p>
    <w:p w14:paraId="7AFB0F48" w14:textId="4B03735E" w:rsidR="00FD58FC" w:rsidRDefault="003476EB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</w:rPr>
      </w:pPr>
      <w:r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</w:rPr>
        <w:t>Task 6:</w:t>
      </w:r>
    </w:p>
    <w:p w14:paraId="7AA78A24" w14:textId="45944088" w:rsidR="00F25E64" w:rsidRDefault="00F25E64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000000" w:themeColor="text1"/>
          <w:sz w:val="44"/>
          <w:szCs w:val="44"/>
          <w:shd w:val="clear" w:color="auto" w:fill="FFFFFF"/>
        </w:rPr>
      </w:pPr>
      <w:r w:rsidRPr="00F25E64">
        <w:rPr>
          <w:rFonts w:ascii="Lucida Sans Unicode" w:hAnsi="Lucida Sans Unicode" w:cs="Lucida Sans Unicode"/>
          <w:color w:val="000000" w:themeColor="text1"/>
          <w:sz w:val="44"/>
          <w:szCs w:val="44"/>
          <w:shd w:val="clear" w:color="auto" w:fill="FFFFFF"/>
        </w:rPr>
        <w:t>IS R IS A PROGRAMMING LANGUAGE?</w:t>
      </w:r>
    </w:p>
    <w:p w14:paraId="5EF2A05D" w14:textId="78B952E0" w:rsidR="00F25E64" w:rsidRDefault="00F25E64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Arial" w:hAnsi="Arial" w:cs="Arial"/>
          <w:color w:val="202124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202124"/>
          <w:sz w:val="33"/>
          <w:szCs w:val="33"/>
          <w:shd w:val="clear" w:color="auto" w:fill="FFFFFF"/>
        </w:rPr>
        <w:t>R is an interpreted language, which means that users access its functions through a command-line interpreter. Unlike languages such as Python and Java, </w:t>
      </w:r>
      <w:r>
        <w:rPr>
          <w:rFonts w:ascii="Arial" w:hAnsi="Arial" w:cs="Arial"/>
          <w:color w:val="040C28"/>
          <w:sz w:val="33"/>
          <w:szCs w:val="33"/>
        </w:rPr>
        <w:t>R is not a general-purpose programming language</w:t>
      </w:r>
      <w:r>
        <w:rPr>
          <w:rFonts w:ascii="Arial" w:hAnsi="Arial" w:cs="Arial"/>
          <w:color w:val="202124"/>
          <w:sz w:val="33"/>
          <w:szCs w:val="33"/>
          <w:shd w:val="clear" w:color="auto" w:fill="FFFFFF"/>
        </w:rPr>
        <w:t>.</w:t>
      </w:r>
    </w:p>
    <w:p w14:paraId="5D2FE1B8" w14:textId="2CB023CF" w:rsidR="00B96556" w:rsidRPr="00D66A0D" w:rsidRDefault="00FD58FC" w:rsidP="00D66A0D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Arial" w:hAnsi="Arial" w:cs="Arial"/>
          <w:color w:val="202124"/>
          <w:sz w:val="33"/>
          <w:szCs w:val="33"/>
          <w:shd w:val="clear" w:color="auto" w:fill="FFFFFF"/>
        </w:rPr>
      </w:pPr>
      <w:r w:rsidRPr="00FD58FC">
        <w:rPr>
          <w:rFonts w:ascii="Arial" w:hAnsi="Arial" w:cs="Arial"/>
          <w:color w:val="202124"/>
          <w:sz w:val="33"/>
          <w:szCs w:val="33"/>
          <w:shd w:val="clear" w:color="auto" w:fill="FFFFFF"/>
        </w:rPr>
        <w:t>The official R software environment is an open-source free software environment within the GNU package, available under the GNU General Public License</w:t>
      </w:r>
    </w:p>
    <w:sectPr w:rsidR="00B96556" w:rsidRPr="00D66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F0266"/>
    <w:multiLevelType w:val="multilevel"/>
    <w:tmpl w:val="5F665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2523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LW0MDY2sTQ3NjdR0lEKTi0uzszPAykwqgUA5NB7CywAAAA="/>
  </w:docVars>
  <w:rsids>
    <w:rsidRoot w:val="00EA736D"/>
    <w:rsid w:val="00071437"/>
    <w:rsid w:val="001A145D"/>
    <w:rsid w:val="00314861"/>
    <w:rsid w:val="003476EB"/>
    <w:rsid w:val="003F4073"/>
    <w:rsid w:val="005B147B"/>
    <w:rsid w:val="005B7DAC"/>
    <w:rsid w:val="005E2E5D"/>
    <w:rsid w:val="00832CFF"/>
    <w:rsid w:val="009F1340"/>
    <w:rsid w:val="00A17EAD"/>
    <w:rsid w:val="00B96556"/>
    <w:rsid w:val="00BC46BB"/>
    <w:rsid w:val="00C754C3"/>
    <w:rsid w:val="00D66A0D"/>
    <w:rsid w:val="00EA736D"/>
    <w:rsid w:val="00F25E64"/>
    <w:rsid w:val="00F8087C"/>
    <w:rsid w:val="00FD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740CD"/>
  <w15:chartTrackingRefBased/>
  <w15:docId w15:val="{681222E7-29DC-4394-B44A-0BB4B5135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14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754C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B7DAC"/>
    <w:rPr>
      <w:b/>
      <w:bCs/>
    </w:rPr>
  </w:style>
  <w:style w:type="paragraph" w:styleId="NormalWeb">
    <w:name w:val="Normal (Web)"/>
    <w:basedOn w:val="Normal"/>
    <w:uiPriority w:val="99"/>
    <w:unhideWhenUsed/>
    <w:rsid w:val="00B965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14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uide.freecodecamp.org/computer-science/just-in-time-compil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5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226791</dc:creator>
  <cp:keywords/>
  <dc:description/>
  <cp:lastModifiedBy>mohamed226791</cp:lastModifiedBy>
  <cp:revision>3</cp:revision>
  <dcterms:created xsi:type="dcterms:W3CDTF">2023-03-14T19:32:00Z</dcterms:created>
  <dcterms:modified xsi:type="dcterms:W3CDTF">2023-03-15T21:23:00Z</dcterms:modified>
</cp:coreProperties>
</file>